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A425C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2263693"/>
      <w:r w:rsidRPr="00C861F6">
        <w:rPr>
          <w:rFonts w:ascii="Times New Roman" w:hAnsi="Times New Roman" w:cs="Times New Roman"/>
          <w:b/>
          <w:sz w:val="24"/>
          <w:szCs w:val="24"/>
        </w:rPr>
        <w:t xml:space="preserve">Üsküdar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University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Faculty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Engineering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Natural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Sciences</w:t>
      </w:r>
      <w:proofErr w:type="spellEnd"/>
    </w:p>
    <w:p w14:paraId="15208297" w14:textId="7473FA9F" w:rsidR="00865935" w:rsidRDefault="00865935" w:rsidP="00865935">
      <w:pPr>
        <w:jc w:val="center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Department</w:t>
      </w:r>
      <w:proofErr w:type="spellEnd"/>
      <w:r>
        <w:rPr>
          <w:rFonts w:ascii="Times New Roman" w:hAnsi="Times New Roman" w:cs="Times New Roman"/>
          <w:b/>
        </w:rPr>
        <w:t xml:space="preserve"> of </w:t>
      </w:r>
      <w:proofErr w:type="spellStart"/>
      <w:r w:rsidR="009E550E">
        <w:rPr>
          <w:rFonts w:ascii="Times New Roman" w:hAnsi="Times New Roman" w:cs="Times New Roman"/>
          <w:b/>
        </w:rPr>
        <w:t>Chemical</w:t>
      </w:r>
      <w:proofErr w:type="spellEnd"/>
      <w:r w:rsidR="009E550E">
        <w:rPr>
          <w:rFonts w:ascii="Times New Roman" w:hAnsi="Times New Roman" w:cs="Times New Roman"/>
          <w:b/>
        </w:rPr>
        <w:t xml:space="preserve"> </w:t>
      </w:r>
      <w:proofErr w:type="spellStart"/>
      <w:r w:rsidR="009E550E">
        <w:rPr>
          <w:rFonts w:ascii="Times New Roman" w:hAnsi="Times New Roman" w:cs="Times New Roman"/>
          <w:b/>
        </w:rPr>
        <w:t>Engineering</w:t>
      </w:r>
      <w:proofErr w:type="spellEnd"/>
      <w:r w:rsidRPr="00C861F6">
        <w:rPr>
          <w:rFonts w:ascii="Times New Roman" w:hAnsi="Times New Roman" w:cs="Times New Roman"/>
          <w:b/>
        </w:rPr>
        <w:t xml:space="preserve"> (English)</w:t>
      </w:r>
      <w:r>
        <w:rPr>
          <w:rFonts w:ascii="Times New Roman" w:hAnsi="Times New Roman" w:cs="Times New Roman"/>
          <w:b/>
        </w:rPr>
        <w:t xml:space="preserve"> </w:t>
      </w:r>
    </w:p>
    <w:p w14:paraId="1B3E930E" w14:textId="77777777" w:rsidR="00865935" w:rsidRPr="00F40036" w:rsidRDefault="00865935" w:rsidP="00865935">
      <w:pPr>
        <w:jc w:val="center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Graduation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Thesis</w:t>
      </w:r>
      <w:proofErr w:type="spellEnd"/>
      <w:r w:rsidRPr="00F4003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P</w:t>
      </w:r>
      <w:r w:rsidRPr="00AC7808">
        <w:rPr>
          <w:rFonts w:ascii="Times New Roman" w:hAnsi="Times New Roman" w:cs="Times New Roman"/>
          <w:b/>
        </w:rPr>
        <w:t xml:space="preserve">resentation </w:t>
      </w:r>
      <w:r>
        <w:rPr>
          <w:rFonts w:ascii="Times New Roman" w:hAnsi="Times New Roman" w:cs="Times New Roman"/>
          <w:b/>
        </w:rPr>
        <w:t>Schedule</w:t>
      </w:r>
    </w:p>
    <w:p w14:paraId="4A9C3C67" w14:textId="77777777" w:rsidR="00865935" w:rsidRPr="00C2336B" w:rsidRDefault="00865935" w:rsidP="00865935">
      <w:pPr>
        <w:jc w:val="center"/>
        <w:rPr>
          <w:rFonts w:ascii="Times New Roman" w:hAnsi="Times New Roman" w:cs="Times New Roman"/>
          <w:b/>
          <w:color w:val="FF0000"/>
        </w:rPr>
      </w:pPr>
      <w:r w:rsidRPr="00C2336B">
        <w:rPr>
          <w:rFonts w:ascii="Times New Roman" w:hAnsi="Times New Roman" w:cs="Times New Roman"/>
          <w:b/>
          <w:color w:val="FF0000"/>
        </w:rPr>
        <w:t xml:space="preserve">17 </w:t>
      </w:r>
      <w:proofErr w:type="spellStart"/>
      <w:r w:rsidRPr="00C2336B">
        <w:rPr>
          <w:rFonts w:ascii="Times New Roman" w:hAnsi="Times New Roman" w:cs="Times New Roman"/>
          <w:b/>
          <w:color w:val="FF0000"/>
        </w:rPr>
        <w:t>June</w:t>
      </w:r>
      <w:proofErr w:type="spellEnd"/>
      <w:r w:rsidRPr="00C2336B">
        <w:rPr>
          <w:rFonts w:ascii="Times New Roman" w:hAnsi="Times New Roman" w:cs="Times New Roman"/>
          <w:b/>
          <w:color w:val="FF0000"/>
        </w:rPr>
        <w:t xml:space="preserve"> 2021</w:t>
      </w:r>
    </w:p>
    <w:p w14:paraId="66C61DB9" w14:textId="77777777" w:rsidR="00865935" w:rsidRDefault="00865935" w:rsidP="00865935">
      <w:pPr>
        <w:jc w:val="center"/>
        <w:rPr>
          <w:rFonts w:ascii="Times New Roman" w:hAnsi="Times New Roman" w:cs="Times New Roman"/>
          <w:b/>
          <w:u w:val="single"/>
        </w:rPr>
      </w:pPr>
    </w:p>
    <w:p w14:paraId="185FB558" w14:textId="77777777" w:rsidR="00865935" w:rsidRDefault="00865935" w:rsidP="00865935">
      <w:pPr>
        <w:jc w:val="center"/>
        <w:rPr>
          <w:rFonts w:ascii="Times New Roman" w:hAnsi="Times New Roman" w:cs="Times New Roman"/>
          <w:b/>
        </w:rPr>
      </w:pPr>
    </w:p>
    <w:p w14:paraId="748687D2" w14:textId="77777777" w:rsidR="009E550E" w:rsidRDefault="009E550E" w:rsidP="0012506B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68157D1F" w14:textId="77777777" w:rsidR="009E550E" w:rsidRDefault="009E550E" w:rsidP="0012506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visor </w:t>
      </w:r>
      <w:r>
        <w:rPr>
          <w:rFonts w:ascii="Times New Roman" w:hAnsi="Times New Roman" w:cs="Times New Roman"/>
        </w:rPr>
        <w:tab/>
        <w:t xml:space="preserve">: </w:t>
      </w:r>
      <w:r>
        <w:rPr>
          <w:rFonts w:ascii="Times New Roman" w:hAnsi="Times New Roman" w:cs="Times New Roman"/>
        </w:rPr>
        <w:tab/>
      </w:r>
      <w:proofErr w:type="spellStart"/>
      <w:r w:rsidRPr="009806A1">
        <w:rPr>
          <w:rFonts w:ascii="Times New Roman" w:hAnsi="Times New Roman" w:cs="Times New Roman"/>
        </w:rPr>
        <w:t>Ass</w:t>
      </w:r>
      <w:r>
        <w:rPr>
          <w:rFonts w:ascii="Times New Roman" w:hAnsi="Times New Roman" w:cs="Times New Roman"/>
        </w:rPr>
        <w:t>t</w:t>
      </w:r>
      <w:proofErr w:type="spellEnd"/>
      <w:r>
        <w:rPr>
          <w:rFonts w:ascii="Times New Roman" w:hAnsi="Times New Roman" w:cs="Times New Roman"/>
        </w:rPr>
        <w:t>.</w:t>
      </w:r>
      <w:r w:rsidRPr="009806A1">
        <w:rPr>
          <w:rFonts w:ascii="Times New Roman" w:hAnsi="Times New Roman" w:cs="Times New Roman"/>
        </w:rPr>
        <w:t xml:space="preserve"> Prof</w:t>
      </w:r>
      <w:r>
        <w:rPr>
          <w:rFonts w:ascii="Times New Roman" w:hAnsi="Times New Roman" w:cs="Times New Roman"/>
        </w:rPr>
        <w:t>. Mert Mehmet Oymak</w:t>
      </w:r>
    </w:p>
    <w:p w14:paraId="1B6DF597" w14:textId="77777777" w:rsidR="009E550E" w:rsidRDefault="009E550E" w:rsidP="0012506B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>
        <w:rPr>
          <w:rFonts w:ascii="Times New Roman" w:hAnsi="Times New Roman" w:cs="Times New Roman"/>
        </w:rPr>
        <w:tab/>
        <w:t>:</w:t>
      </w:r>
      <w:r>
        <w:rPr>
          <w:rFonts w:ascii="Times New Roman" w:hAnsi="Times New Roman" w:cs="Times New Roman"/>
        </w:rPr>
        <w:tab/>
        <w:t xml:space="preserve">Prof. Dr. Selahattin Gültekin </w:t>
      </w:r>
    </w:p>
    <w:p w14:paraId="647367D6" w14:textId="40FA1B8C" w:rsidR="009E550E" w:rsidRPr="003C27EF" w:rsidRDefault="009E550E" w:rsidP="009E550E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Pr="003C27EF">
        <w:rPr>
          <w:rFonts w:ascii="Times New Roman" w:hAnsi="Times New Roman" w:cs="Times New Roman"/>
        </w:rPr>
        <w:tab/>
        <w:t>:</w:t>
      </w:r>
      <w:r w:rsidRPr="003C27EF">
        <w:rPr>
          <w:rFonts w:ascii="Times New Roman" w:hAnsi="Times New Roman" w:cs="Times New Roman"/>
        </w:rPr>
        <w:tab/>
      </w:r>
      <w:proofErr w:type="spellStart"/>
      <w:r w:rsidRPr="009806A1">
        <w:rPr>
          <w:rFonts w:ascii="Times New Roman" w:hAnsi="Times New Roman" w:cs="Times New Roman"/>
        </w:rPr>
        <w:t>Ass</w:t>
      </w:r>
      <w:r>
        <w:rPr>
          <w:rFonts w:ascii="Times New Roman" w:hAnsi="Times New Roman" w:cs="Times New Roman"/>
        </w:rPr>
        <w:t>t</w:t>
      </w:r>
      <w:proofErr w:type="spellEnd"/>
      <w:r>
        <w:rPr>
          <w:rFonts w:ascii="Times New Roman" w:hAnsi="Times New Roman" w:cs="Times New Roman"/>
        </w:rPr>
        <w:t>.</w:t>
      </w:r>
      <w:r w:rsidRPr="009806A1">
        <w:rPr>
          <w:rFonts w:ascii="Times New Roman" w:hAnsi="Times New Roman" w:cs="Times New Roman"/>
        </w:rPr>
        <w:t xml:space="preserve"> Prof</w:t>
      </w:r>
      <w:r>
        <w:rPr>
          <w:rFonts w:ascii="Times New Roman" w:hAnsi="Times New Roman" w:cs="Times New Roman"/>
        </w:rPr>
        <w:t xml:space="preserve">. </w:t>
      </w:r>
      <w:r w:rsidR="00304C23">
        <w:rPr>
          <w:rFonts w:ascii="Times New Roman" w:hAnsi="Times New Roman" w:cs="Times New Roman"/>
        </w:rPr>
        <w:t>Nigar Kantarcı Çarşıbaşı</w:t>
      </w:r>
    </w:p>
    <w:tbl>
      <w:tblPr>
        <w:tblStyle w:val="DzTablo31"/>
        <w:tblW w:w="4565" w:type="dxa"/>
        <w:jc w:val="center"/>
        <w:tblLook w:val="04A0" w:firstRow="1" w:lastRow="0" w:firstColumn="1" w:lastColumn="0" w:noHBand="0" w:noVBand="1"/>
      </w:tblPr>
      <w:tblGrid>
        <w:gridCol w:w="1812"/>
        <w:gridCol w:w="2753"/>
      </w:tblGrid>
      <w:tr w:rsidR="009E550E" w:rsidRPr="00C51164" w14:paraId="24E9F29A" w14:textId="77777777" w:rsidTr="009E55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742436E0" w14:textId="37E9F3DC" w:rsidR="009E550E" w:rsidRDefault="009E550E" w:rsidP="001577B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753" w:type="dxa"/>
            <w:vAlign w:val="center"/>
          </w:tcPr>
          <w:p w14:paraId="55814216" w14:textId="625B4062" w:rsidR="009E550E" w:rsidRPr="00C51164" w:rsidRDefault="009E550E" w:rsidP="001577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 No</w:t>
            </w:r>
          </w:p>
        </w:tc>
      </w:tr>
      <w:tr w:rsidR="009E550E" w:rsidRPr="00C51164" w14:paraId="25A80778" w14:textId="77777777" w:rsidTr="009E55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1798B847" w14:textId="1BD8AC26" w:rsidR="009E550E" w:rsidRPr="00D960FF" w:rsidRDefault="009E550E" w:rsidP="001577B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395672">
              <w:rPr>
                <w:rFonts w:ascii="Times New Roman" w:hAnsi="Times New Roman" w:cs="Times New Roman"/>
              </w:rPr>
              <w:t>3</w:t>
            </w:r>
            <w:r w:rsidRPr="00D960FF">
              <w:rPr>
                <w:rFonts w:ascii="Times New Roman" w:hAnsi="Times New Roman" w:cs="Times New Roman"/>
              </w:rPr>
              <w:t>:</w:t>
            </w:r>
            <w:r w:rsidR="00852B39">
              <w:rPr>
                <w:rFonts w:ascii="Times New Roman" w:hAnsi="Times New Roman" w:cs="Times New Roman"/>
              </w:rPr>
              <w:t>00</w:t>
            </w:r>
            <w:r w:rsidRPr="00D960FF">
              <w:rPr>
                <w:rFonts w:ascii="Times New Roman" w:hAnsi="Times New Roman" w:cs="Times New Roman"/>
              </w:rPr>
              <w:t xml:space="preserve"> – </w:t>
            </w:r>
            <w:r w:rsidR="00852B39">
              <w:rPr>
                <w:rFonts w:ascii="Times New Roman" w:hAnsi="Times New Roman" w:cs="Times New Roman"/>
              </w:rPr>
              <w:t>1</w:t>
            </w:r>
            <w:r w:rsidR="00395672">
              <w:rPr>
                <w:rFonts w:ascii="Times New Roman" w:hAnsi="Times New Roman" w:cs="Times New Roman"/>
              </w:rPr>
              <w:t>3</w:t>
            </w:r>
            <w:r w:rsidR="00852B39">
              <w:rPr>
                <w:rFonts w:ascii="Times New Roman" w:hAnsi="Times New Roman" w:cs="Times New Roman"/>
              </w:rPr>
              <w:t>:3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0D7DA" w14:textId="28D62CE6" w:rsidR="009E550E" w:rsidRPr="00E753F5" w:rsidRDefault="00852B3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80208903</w:t>
            </w:r>
          </w:p>
        </w:tc>
      </w:tr>
      <w:tr w:rsidR="009E550E" w:rsidRPr="00C51164" w14:paraId="73EC0986" w14:textId="77777777" w:rsidTr="009E550E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7B52B82C" w14:textId="18904750" w:rsidR="009E550E" w:rsidRPr="00D960FF" w:rsidRDefault="00852B39" w:rsidP="001577B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395672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:</w:t>
            </w:r>
            <w:r w:rsidR="00395672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0</w:t>
            </w:r>
            <w:r w:rsidR="009E550E" w:rsidRPr="00D960FF">
              <w:rPr>
                <w:rFonts w:ascii="Times New Roman" w:hAnsi="Times New Roman" w:cs="Times New Roman"/>
              </w:rPr>
              <w:t xml:space="preserve"> –</w:t>
            </w:r>
            <w:r w:rsidR="009E550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</w:t>
            </w:r>
            <w:r w:rsidR="00395672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:</w:t>
            </w:r>
            <w:r w:rsidR="0039567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CE849F" w14:textId="3B7D0F2F" w:rsidR="009E550E" w:rsidRPr="00E753F5" w:rsidRDefault="00852B3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70208912</w:t>
            </w:r>
          </w:p>
        </w:tc>
      </w:tr>
      <w:tr w:rsidR="009E550E" w:rsidRPr="00C51164" w14:paraId="28A9C651" w14:textId="77777777" w:rsidTr="009E55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045F37B6" w14:textId="570B18F2" w:rsidR="009E550E" w:rsidRPr="00D960FF" w:rsidRDefault="00852B39" w:rsidP="001577B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395672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:00</w:t>
            </w:r>
            <w:r w:rsidR="009E550E" w:rsidRPr="00D960F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</w:t>
            </w:r>
            <w:r w:rsidR="00395672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:3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D7B05" w14:textId="4B9AF0B2" w:rsidR="009E550E" w:rsidRPr="00E753F5" w:rsidRDefault="00852B3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70208915</w:t>
            </w:r>
          </w:p>
        </w:tc>
      </w:tr>
    </w:tbl>
    <w:p w14:paraId="0DE22636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E09469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AA5779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EA9E83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CFF476" w14:textId="66DCB798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7C2CEB" w14:textId="02D40007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11B90E" w14:textId="34F4FD85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AEA0F9" w14:textId="07623924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E36D4E5" w14:textId="78924595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8450A7" w14:textId="5516E352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1B93A8" w14:textId="3EFC9030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345A73" w14:textId="457EE5E3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4615E6" w14:textId="0BC2E9A1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898D7E" w14:textId="6B0609F7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9C4D454" w14:textId="77777777" w:rsidR="00BD2842" w:rsidRDefault="00BD2842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E229C9" w14:textId="55A5712C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6F37F46" w14:textId="77777777" w:rsidR="00852B39" w:rsidRDefault="00852B39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280DA9" w14:textId="399F05C6" w:rsidR="00C861F6" w:rsidRDefault="00C861F6" w:rsidP="00975D5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Üsküdar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University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Faculty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Engineering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Natural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Sciences</w:t>
      </w:r>
      <w:proofErr w:type="spellEnd"/>
    </w:p>
    <w:bookmarkEnd w:id="0"/>
    <w:p w14:paraId="2523802E" w14:textId="3FD9F27C" w:rsidR="00AC7808" w:rsidRDefault="008A3EF5" w:rsidP="00975D5B">
      <w:pPr>
        <w:jc w:val="center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Department</w:t>
      </w:r>
      <w:proofErr w:type="spellEnd"/>
      <w:r>
        <w:rPr>
          <w:rFonts w:ascii="Times New Roman" w:hAnsi="Times New Roman" w:cs="Times New Roman"/>
          <w:b/>
        </w:rPr>
        <w:t xml:space="preserve"> of </w:t>
      </w:r>
      <w:proofErr w:type="spellStart"/>
      <w:r w:rsidR="007E4DE8">
        <w:rPr>
          <w:rFonts w:ascii="Times New Roman" w:hAnsi="Times New Roman" w:cs="Times New Roman"/>
          <w:b/>
        </w:rPr>
        <w:t>Chemical</w:t>
      </w:r>
      <w:proofErr w:type="spellEnd"/>
      <w:r w:rsidR="007E4DE8">
        <w:rPr>
          <w:rFonts w:ascii="Times New Roman" w:hAnsi="Times New Roman" w:cs="Times New Roman"/>
          <w:b/>
        </w:rPr>
        <w:t xml:space="preserve"> </w:t>
      </w:r>
      <w:proofErr w:type="spellStart"/>
      <w:r w:rsidR="007E4DE8">
        <w:rPr>
          <w:rFonts w:ascii="Times New Roman" w:hAnsi="Times New Roman" w:cs="Times New Roman"/>
          <w:b/>
        </w:rPr>
        <w:t>Engineering</w:t>
      </w:r>
      <w:proofErr w:type="spellEnd"/>
      <w:r w:rsidR="007E4DE8">
        <w:rPr>
          <w:rFonts w:ascii="Times New Roman" w:hAnsi="Times New Roman" w:cs="Times New Roman"/>
          <w:b/>
        </w:rPr>
        <w:t xml:space="preserve"> </w:t>
      </w:r>
      <w:r w:rsidR="00C861F6" w:rsidRPr="00C861F6">
        <w:rPr>
          <w:rFonts w:ascii="Times New Roman" w:hAnsi="Times New Roman" w:cs="Times New Roman"/>
          <w:b/>
        </w:rPr>
        <w:t>(English)</w:t>
      </w:r>
      <w:r w:rsidR="00AC7808">
        <w:rPr>
          <w:rFonts w:ascii="Times New Roman" w:hAnsi="Times New Roman" w:cs="Times New Roman"/>
          <w:b/>
        </w:rPr>
        <w:t xml:space="preserve"> </w:t>
      </w:r>
    </w:p>
    <w:p w14:paraId="29BF8002" w14:textId="745612FE" w:rsidR="00975D5B" w:rsidRPr="00F40036" w:rsidRDefault="00AC7808" w:rsidP="00975D5B">
      <w:pPr>
        <w:jc w:val="center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Graduation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Thesis</w:t>
      </w:r>
      <w:proofErr w:type="spellEnd"/>
      <w:r w:rsidR="00975D5B" w:rsidRPr="00F4003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P</w:t>
      </w:r>
      <w:r w:rsidRPr="00AC7808">
        <w:rPr>
          <w:rFonts w:ascii="Times New Roman" w:hAnsi="Times New Roman" w:cs="Times New Roman"/>
          <w:b/>
        </w:rPr>
        <w:t xml:space="preserve">resentation </w:t>
      </w:r>
      <w:r>
        <w:rPr>
          <w:rFonts w:ascii="Times New Roman" w:hAnsi="Times New Roman" w:cs="Times New Roman"/>
          <w:b/>
        </w:rPr>
        <w:t>Schedule</w:t>
      </w:r>
    </w:p>
    <w:p w14:paraId="329EA6DE" w14:textId="0058A155" w:rsidR="00975D5B" w:rsidRPr="00865935" w:rsidRDefault="005563B9" w:rsidP="00975D5B">
      <w:pPr>
        <w:jc w:val="center"/>
        <w:rPr>
          <w:rFonts w:ascii="Times New Roman" w:hAnsi="Times New Roman" w:cs="Times New Roman"/>
          <w:b/>
          <w:color w:val="FF0000"/>
        </w:rPr>
      </w:pPr>
      <w:r w:rsidRPr="00865935">
        <w:rPr>
          <w:rFonts w:ascii="Times New Roman" w:hAnsi="Times New Roman" w:cs="Times New Roman"/>
          <w:b/>
          <w:color w:val="FF0000"/>
        </w:rPr>
        <w:t>18</w:t>
      </w:r>
      <w:r w:rsidR="00975D5B" w:rsidRPr="00865935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="00C861F6" w:rsidRPr="00865935">
        <w:rPr>
          <w:rFonts w:ascii="Times New Roman" w:hAnsi="Times New Roman" w:cs="Times New Roman"/>
          <w:b/>
          <w:color w:val="FF0000"/>
        </w:rPr>
        <w:t>June</w:t>
      </w:r>
      <w:proofErr w:type="spellEnd"/>
      <w:r w:rsidR="00975D5B" w:rsidRPr="00865935">
        <w:rPr>
          <w:rFonts w:ascii="Times New Roman" w:hAnsi="Times New Roman" w:cs="Times New Roman"/>
          <w:b/>
          <w:color w:val="FF0000"/>
        </w:rPr>
        <w:t xml:space="preserve"> </w:t>
      </w:r>
      <w:r w:rsidRPr="00865935">
        <w:rPr>
          <w:rFonts w:ascii="Times New Roman" w:hAnsi="Times New Roman" w:cs="Times New Roman"/>
          <w:b/>
          <w:color w:val="FF0000"/>
        </w:rPr>
        <w:t>2021</w:t>
      </w:r>
    </w:p>
    <w:p w14:paraId="0B7459D5" w14:textId="77777777" w:rsidR="008F6207" w:rsidRDefault="008F6207" w:rsidP="00975D5B">
      <w:pPr>
        <w:jc w:val="center"/>
        <w:rPr>
          <w:rFonts w:ascii="Times New Roman" w:hAnsi="Times New Roman" w:cs="Times New Roman"/>
          <w:b/>
          <w:u w:val="single"/>
        </w:rPr>
      </w:pPr>
    </w:p>
    <w:p w14:paraId="31504CEB" w14:textId="52F49E87" w:rsidR="00AC7808" w:rsidRDefault="00AC7808" w:rsidP="00975D5B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 w:rsidR="008A3EF5">
        <w:rPr>
          <w:rFonts w:ascii="Times New Roman" w:hAnsi="Times New Roman" w:cs="Times New Roman"/>
          <w:b/>
        </w:rPr>
        <w:t>J</w:t>
      </w:r>
      <w:r w:rsidR="008A3EF5" w:rsidRPr="008A3EF5">
        <w:rPr>
          <w:rFonts w:ascii="Times New Roman" w:hAnsi="Times New Roman" w:cs="Times New Roman"/>
          <w:b/>
        </w:rPr>
        <w:t>uries</w:t>
      </w:r>
      <w:proofErr w:type="spellEnd"/>
    </w:p>
    <w:p w14:paraId="65B5B0DE" w14:textId="7F18771B" w:rsidR="00975D5B" w:rsidRPr="00C51164" w:rsidRDefault="008A3EF5" w:rsidP="00975D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975D5B" w:rsidRPr="00C51164">
        <w:rPr>
          <w:rFonts w:ascii="Times New Roman" w:hAnsi="Times New Roman" w:cs="Times New Roman"/>
        </w:rPr>
        <w:tab/>
        <w:t xml:space="preserve">: </w:t>
      </w:r>
      <w:r w:rsidR="00975D5B" w:rsidRPr="00C51164">
        <w:rPr>
          <w:rFonts w:ascii="Times New Roman" w:hAnsi="Times New Roman" w:cs="Times New Roman"/>
        </w:rPr>
        <w:tab/>
      </w:r>
      <w:bookmarkStart w:id="1" w:name="_Hlk73105969"/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bookmarkEnd w:id="1"/>
      <w:r w:rsidR="00C86387">
        <w:rPr>
          <w:rFonts w:ascii="Times New Roman" w:hAnsi="Times New Roman" w:cs="Times New Roman"/>
        </w:rPr>
        <w:t>Aysun İpek Paksoy</w:t>
      </w:r>
      <w:r w:rsidR="00975D5B" w:rsidRPr="00C51164">
        <w:rPr>
          <w:rFonts w:ascii="Times New Roman" w:hAnsi="Times New Roman" w:cs="Times New Roman"/>
        </w:rPr>
        <w:t xml:space="preserve"> </w:t>
      </w:r>
    </w:p>
    <w:p w14:paraId="064F1D07" w14:textId="67BA98A8" w:rsidR="00975D5B" w:rsidRPr="00C51164" w:rsidRDefault="008A3EF5" w:rsidP="00975D5B">
      <w:pPr>
        <w:jc w:val="both"/>
        <w:rPr>
          <w:rFonts w:ascii="Times New Roman" w:hAnsi="Times New Roman" w:cs="Times New Roman"/>
        </w:rPr>
      </w:pPr>
      <w:bookmarkStart w:id="2" w:name="_Hlk72264317"/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bookmarkEnd w:id="2"/>
      <w:proofErr w:type="spellEnd"/>
      <w:r w:rsidR="00C51164" w:rsidRPr="00C51164">
        <w:rPr>
          <w:rFonts w:ascii="Times New Roman" w:hAnsi="Times New Roman" w:cs="Times New Roman"/>
        </w:rPr>
        <w:tab/>
        <w:t>:</w:t>
      </w:r>
      <w:r w:rsidR="00C51164" w:rsidRPr="00C51164">
        <w:rPr>
          <w:rFonts w:ascii="Times New Roman" w:hAnsi="Times New Roman" w:cs="Times New Roman"/>
        </w:rPr>
        <w:tab/>
      </w:r>
      <w:r w:rsidR="001D17FA">
        <w:rPr>
          <w:rFonts w:ascii="Times New Roman" w:hAnsi="Times New Roman" w:cs="Times New Roman"/>
        </w:rPr>
        <w:t>Prof. Dr.</w:t>
      </w:r>
      <w:r w:rsidR="00C86387">
        <w:rPr>
          <w:rFonts w:ascii="Times New Roman" w:hAnsi="Times New Roman" w:cs="Times New Roman"/>
        </w:rPr>
        <w:t xml:space="preserve"> </w:t>
      </w:r>
      <w:r w:rsidR="00304C23">
        <w:rPr>
          <w:rFonts w:ascii="Times New Roman" w:hAnsi="Times New Roman" w:cs="Times New Roman"/>
        </w:rPr>
        <w:t>Selahattin Gültekin</w:t>
      </w:r>
    </w:p>
    <w:p w14:paraId="241949FF" w14:textId="35F2AB7F" w:rsidR="00975D5B" w:rsidRPr="00C51164" w:rsidRDefault="008A3EF5" w:rsidP="00975D5B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4D3881" w:rsidRPr="00C51164">
        <w:rPr>
          <w:rFonts w:ascii="Times New Roman" w:hAnsi="Times New Roman" w:cs="Times New Roman"/>
        </w:rPr>
        <w:tab/>
        <w:t>:</w:t>
      </w:r>
      <w:r w:rsidR="00975D5B" w:rsidRPr="00C51164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304C23">
        <w:rPr>
          <w:rFonts w:ascii="Times New Roman" w:hAnsi="Times New Roman" w:cs="Times New Roman"/>
        </w:rPr>
        <w:t>Yaprak Özbakır</w:t>
      </w:r>
      <w:r w:rsidR="00AE3096">
        <w:rPr>
          <w:rFonts w:ascii="Times New Roman" w:hAnsi="Times New Roman" w:cs="Times New Roman"/>
        </w:rPr>
        <w:t xml:space="preserve">  </w:t>
      </w:r>
    </w:p>
    <w:tbl>
      <w:tblPr>
        <w:tblStyle w:val="DzTablo31"/>
        <w:tblW w:w="4423" w:type="dxa"/>
        <w:jc w:val="center"/>
        <w:tblLook w:val="04A0" w:firstRow="1" w:lastRow="0" w:firstColumn="1" w:lastColumn="0" w:noHBand="0" w:noVBand="1"/>
      </w:tblPr>
      <w:tblGrid>
        <w:gridCol w:w="1812"/>
        <w:gridCol w:w="2611"/>
      </w:tblGrid>
      <w:tr w:rsidR="00E91F18" w:rsidRPr="00C51164" w14:paraId="36AA9E52" w14:textId="77777777" w:rsidTr="00E91F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793874CE" w14:textId="10B59510" w:rsidR="00E91F18" w:rsidRPr="00C51164" w:rsidRDefault="00E91F18" w:rsidP="00766A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611" w:type="dxa"/>
            <w:vAlign w:val="center"/>
          </w:tcPr>
          <w:p w14:paraId="05E5F362" w14:textId="40DEDE49" w:rsidR="00E91F18" w:rsidRPr="00C51164" w:rsidRDefault="00E91F18" w:rsidP="00766A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 no</w:t>
            </w:r>
          </w:p>
        </w:tc>
      </w:tr>
      <w:tr w:rsidR="00E91F18" w:rsidRPr="00C51164" w14:paraId="42CF19D4" w14:textId="77777777" w:rsidTr="00E91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4A887433" w14:textId="1AEF8D94" w:rsidR="00E91F18" w:rsidRPr="00D960FF" w:rsidRDefault="00C86387" w:rsidP="003740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E91F18" w:rsidRPr="00D960FF">
              <w:rPr>
                <w:rFonts w:ascii="Times New Roman" w:hAnsi="Times New Roman" w:cs="Times New Roman"/>
              </w:rPr>
              <w:t xml:space="preserve"> : </w:t>
            </w:r>
            <w:r w:rsidR="00374074">
              <w:rPr>
                <w:rFonts w:ascii="Times New Roman" w:hAnsi="Times New Roman" w:cs="Times New Roman"/>
              </w:rPr>
              <w:t>3</w:t>
            </w:r>
            <w:r w:rsidR="00E91F18" w:rsidRPr="00D960FF">
              <w:rPr>
                <w:rFonts w:ascii="Times New Roman" w:hAnsi="Times New Roman" w:cs="Times New Roman"/>
              </w:rPr>
              <w:t xml:space="preserve">0 – </w:t>
            </w:r>
            <w:r>
              <w:rPr>
                <w:rFonts w:ascii="Times New Roman" w:hAnsi="Times New Roman" w:cs="Times New Roman"/>
              </w:rPr>
              <w:t>1</w:t>
            </w:r>
            <w:r w:rsidR="00374074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:</w:t>
            </w:r>
            <w:r w:rsidR="00374074">
              <w:rPr>
                <w:rFonts w:ascii="Times New Roman" w:hAnsi="Times New Roman" w:cs="Times New Roman"/>
              </w:rPr>
              <w:t>0</w:t>
            </w:r>
            <w:bookmarkStart w:id="3" w:name="_GoBack"/>
            <w:bookmarkEnd w:id="3"/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E9C25" w14:textId="50F0FA0D" w:rsidR="00E91F18" w:rsidRPr="00E753F5" w:rsidRDefault="00E91F18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170208010</w:t>
            </w:r>
          </w:p>
        </w:tc>
      </w:tr>
    </w:tbl>
    <w:p w14:paraId="7F073B03" w14:textId="77777777" w:rsidR="0041537A" w:rsidRDefault="00904C16" w:rsidP="0041537A">
      <w:pPr>
        <w:tabs>
          <w:tab w:val="left" w:pos="3824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</w:p>
    <w:p w14:paraId="022CFF6E" w14:textId="77777777" w:rsidR="008A3EF5" w:rsidRDefault="008A3EF5" w:rsidP="008A3EF5">
      <w:pPr>
        <w:jc w:val="both"/>
        <w:rPr>
          <w:rFonts w:ascii="Times New Roman" w:hAnsi="Times New Roman" w:cs="Times New Roman"/>
          <w:b/>
        </w:rPr>
      </w:pPr>
      <w:bookmarkStart w:id="4" w:name="_Hlk73106425"/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7875A8BE" w14:textId="0F967682" w:rsidR="0041537A" w:rsidRDefault="008A3EF5" w:rsidP="0041537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41537A">
        <w:rPr>
          <w:rFonts w:ascii="Times New Roman" w:hAnsi="Times New Roman" w:cs="Times New Roman"/>
        </w:rPr>
        <w:t xml:space="preserve"> </w:t>
      </w:r>
      <w:r w:rsidR="0041537A">
        <w:rPr>
          <w:rFonts w:ascii="Times New Roman" w:hAnsi="Times New Roman" w:cs="Times New Roman"/>
        </w:rPr>
        <w:tab/>
        <w:t xml:space="preserve">: </w:t>
      </w:r>
      <w:r w:rsidR="0041537A">
        <w:rPr>
          <w:rFonts w:ascii="Times New Roman" w:hAnsi="Times New Roman" w:cs="Times New Roman"/>
        </w:rPr>
        <w:tab/>
      </w:r>
      <w:proofErr w:type="spellStart"/>
      <w:r w:rsidR="0026644A" w:rsidRPr="009806A1">
        <w:rPr>
          <w:rFonts w:ascii="Times New Roman" w:hAnsi="Times New Roman" w:cs="Times New Roman"/>
        </w:rPr>
        <w:t>Ass</w:t>
      </w:r>
      <w:r w:rsidR="0026644A">
        <w:rPr>
          <w:rFonts w:ascii="Times New Roman" w:hAnsi="Times New Roman" w:cs="Times New Roman"/>
        </w:rPr>
        <w:t>t</w:t>
      </w:r>
      <w:proofErr w:type="spellEnd"/>
      <w:r w:rsidR="0026644A">
        <w:rPr>
          <w:rFonts w:ascii="Times New Roman" w:hAnsi="Times New Roman" w:cs="Times New Roman"/>
        </w:rPr>
        <w:t>.</w:t>
      </w:r>
      <w:r w:rsidR="0026644A" w:rsidRPr="009806A1">
        <w:rPr>
          <w:rFonts w:ascii="Times New Roman" w:hAnsi="Times New Roman" w:cs="Times New Roman"/>
        </w:rPr>
        <w:t xml:space="preserve"> Prof</w:t>
      </w:r>
      <w:r w:rsidR="0026644A">
        <w:rPr>
          <w:rFonts w:ascii="Times New Roman" w:hAnsi="Times New Roman" w:cs="Times New Roman"/>
        </w:rPr>
        <w:t>. Yaprak Özbakır</w:t>
      </w:r>
    </w:p>
    <w:p w14:paraId="54D76B32" w14:textId="58D4076D" w:rsidR="0041537A" w:rsidRDefault="008A3EF5" w:rsidP="0041537A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41537A">
        <w:rPr>
          <w:rFonts w:ascii="Times New Roman" w:hAnsi="Times New Roman" w:cs="Times New Roman"/>
        </w:rPr>
        <w:tab/>
        <w:t>:</w:t>
      </w:r>
      <w:r w:rsidR="0041537A">
        <w:rPr>
          <w:rFonts w:ascii="Times New Roman" w:hAnsi="Times New Roman" w:cs="Times New Roman"/>
        </w:rPr>
        <w:tab/>
      </w:r>
      <w:r w:rsidR="009E550E">
        <w:rPr>
          <w:rFonts w:ascii="Times New Roman" w:hAnsi="Times New Roman" w:cs="Times New Roman"/>
        </w:rPr>
        <w:t xml:space="preserve">Prof. Dr. Selahattin Gültekin </w:t>
      </w:r>
    </w:p>
    <w:p w14:paraId="673845D6" w14:textId="571D7284" w:rsidR="0041537A" w:rsidRPr="003C27EF" w:rsidRDefault="008A3EF5" w:rsidP="0041537A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41537A" w:rsidRPr="003C27EF">
        <w:rPr>
          <w:rFonts w:ascii="Times New Roman" w:hAnsi="Times New Roman" w:cs="Times New Roman"/>
        </w:rPr>
        <w:tab/>
        <w:t>:</w:t>
      </w:r>
      <w:r w:rsidR="0041537A" w:rsidRPr="003C27EF">
        <w:rPr>
          <w:rFonts w:ascii="Times New Roman" w:hAnsi="Times New Roman" w:cs="Times New Roman"/>
        </w:rPr>
        <w:tab/>
      </w:r>
      <w:bookmarkStart w:id="5" w:name="_Hlk73108330"/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bookmarkEnd w:id="5"/>
      <w:r w:rsidR="00304C23">
        <w:rPr>
          <w:rFonts w:ascii="Times New Roman" w:hAnsi="Times New Roman" w:cs="Times New Roman"/>
        </w:rPr>
        <w:t>Aysun İpek Paksoy</w:t>
      </w:r>
    </w:p>
    <w:tbl>
      <w:tblPr>
        <w:tblStyle w:val="DzTablo31"/>
        <w:tblW w:w="4365" w:type="dxa"/>
        <w:jc w:val="center"/>
        <w:tblLook w:val="04A0" w:firstRow="1" w:lastRow="0" w:firstColumn="1" w:lastColumn="0" w:noHBand="0" w:noVBand="1"/>
      </w:tblPr>
      <w:tblGrid>
        <w:gridCol w:w="1812"/>
        <w:gridCol w:w="2553"/>
      </w:tblGrid>
      <w:tr w:rsidR="009E550E" w:rsidRPr="00C51164" w14:paraId="144438EC" w14:textId="77777777" w:rsidTr="009E55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bookmarkEnd w:id="4"/>
          <w:p w14:paraId="332C9A00" w14:textId="77777777" w:rsidR="009E550E" w:rsidRPr="00C51164" w:rsidRDefault="009E550E" w:rsidP="00BB5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553" w:type="dxa"/>
            <w:vAlign w:val="center"/>
          </w:tcPr>
          <w:p w14:paraId="511CCC5D" w14:textId="77777777" w:rsidR="009E550E" w:rsidRPr="00C51164" w:rsidRDefault="009E550E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</w:tr>
      <w:tr w:rsidR="009E550E" w:rsidRPr="003C27EF" w14:paraId="256732EF" w14:textId="77777777" w:rsidTr="009E55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45D7C64C" w14:textId="58F467DC" w:rsidR="009E550E" w:rsidRPr="003C27EF" w:rsidRDefault="009E550E" w:rsidP="008946F0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 w:rsidR="0026644A">
              <w:rPr>
                <w:rFonts w:ascii="Times New Roman" w:hAnsi="Times New Roman" w:cs="Times New Roman"/>
              </w:rPr>
              <w:t>0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F2622" w14:textId="2552E295" w:rsidR="009E550E" w:rsidRPr="00E753F5" w:rsidRDefault="0026644A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6644A">
              <w:t>180208917</w:t>
            </w:r>
          </w:p>
        </w:tc>
      </w:tr>
      <w:tr w:rsidR="009E550E" w:rsidRPr="003C27EF" w14:paraId="366DB0C3" w14:textId="77777777" w:rsidTr="009E550E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0319C575" w14:textId="36D7B1E7" w:rsidR="009E550E" w:rsidRPr="003C27EF" w:rsidRDefault="009E550E" w:rsidP="008946F0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</w:t>
            </w:r>
            <w:r w:rsidR="0026644A">
              <w:rPr>
                <w:rFonts w:ascii="Times New Roman" w:hAnsi="Times New Roman" w:cs="Times New Roman"/>
              </w:rPr>
              <w:t>12:00</w:t>
            </w:r>
          </w:p>
        </w:tc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8C9B0" w14:textId="1B3412A8" w:rsidR="009E550E" w:rsidRPr="00E753F5" w:rsidRDefault="0026644A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26644A">
              <w:rPr>
                <w:rFonts w:ascii="Times New Roman" w:hAnsi="Times New Roman" w:cs="Times New Roman"/>
                <w:color w:val="000000"/>
              </w:rPr>
              <w:t>170208906</w:t>
            </w:r>
          </w:p>
        </w:tc>
      </w:tr>
    </w:tbl>
    <w:p w14:paraId="5D9EA09E" w14:textId="77777777" w:rsidR="0041537A" w:rsidRDefault="0041537A" w:rsidP="0041537A">
      <w:pPr>
        <w:jc w:val="both"/>
        <w:rPr>
          <w:rFonts w:ascii="Times New Roman" w:hAnsi="Times New Roman" w:cs="Times New Roman"/>
        </w:rPr>
      </w:pPr>
    </w:p>
    <w:p w14:paraId="2984BB52" w14:textId="4AD491AE" w:rsidR="00E8601B" w:rsidRPr="003C27EF" w:rsidRDefault="00E8601B" w:rsidP="00E8601B">
      <w:pPr>
        <w:jc w:val="center"/>
        <w:rPr>
          <w:rFonts w:ascii="Times New Roman" w:hAnsi="Times New Roman" w:cs="Times New Roman"/>
          <w:b/>
          <w:u w:val="single"/>
        </w:rPr>
      </w:pPr>
    </w:p>
    <w:sectPr w:rsidR="00E8601B" w:rsidRPr="003C27EF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2DF90F" w14:textId="77777777" w:rsidR="002538A6" w:rsidRDefault="002538A6" w:rsidP="00975D5B">
      <w:pPr>
        <w:spacing w:after="0" w:line="240" w:lineRule="auto"/>
      </w:pPr>
      <w:r>
        <w:separator/>
      </w:r>
    </w:p>
  </w:endnote>
  <w:endnote w:type="continuationSeparator" w:id="0">
    <w:p w14:paraId="476BEA44" w14:textId="77777777" w:rsidR="002538A6" w:rsidRDefault="002538A6" w:rsidP="00975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1FCA84" w14:textId="77777777" w:rsidR="002538A6" w:rsidRDefault="002538A6" w:rsidP="00975D5B">
      <w:pPr>
        <w:spacing w:after="0" w:line="240" w:lineRule="auto"/>
      </w:pPr>
      <w:r>
        <w:separator/>
      </w:r>
    </w:p>
  </w:footnote>
  <w:footnote w:type="continuationSeparator" w:id="0">
    <w:p w14:paraId="2C9B56B2" w14:textId="77777777" w:rsidR="002538A6" w:rsidRDefault="002538A6" w:rsidP="00975D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E7D33" w14:textId="77777777" w:rsidR="00975D5B" w:rsidRDefault="00975D5B" w:rsidP="00975D5B">
    <w:pPr>
      <w:pStyle w:val="stBilgi"/>
      <w:tabs>
        <w:tab w:val="clear" w:pos="4536"/>
      </w:tabs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86DD0" wp14:editId="0E99847B">
              <wp:simplePos x="0" y="0"/>
              <wp:positionH relativeFrom="column">
                <wp:posOffset>572744</wp:posOffset>
              </wp:positionH>
              <wp:positionV relativeFrom="paragraph">
                <wp:posOffset>72299</wp:posOffset>
              </wp:positionV>
              <wp:extent cx="9167751" cy="45719"/>
              <wp:effectExtent l="0" t="0" r="14605" b="12065"/>
              <wp:wrapNone/>
              <wp:docPr id="4" name="Dikdörtgen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9167751" cy="45719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606B399" id="Dikdörtgen 4" o:spid="_x0000_s1026" style="position:absolute;margin-left:45.1pt;margin-top:5.7pt;width:721.85pt;height:3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" fillcolor="black [3213]" strokecolor="black [1600]" strokeweight="1pt"/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7C13D6" wp14:editId="5D11D893">
              <wp:simplePos x="0" y="0"/>
              <wp:positionH relativeFrom="column">
                <wp:posOffset>-893445</wp:posOffset>
              </wp:positionH>
              <wp:positionV relativeFrom="paragraph">
                <wp:posOffset>86360</wp:posOffset>
              </wp:positionV>
              <wp:extent cx="535940" cy="45085"/>
              <wp:effectExtent l="0" t="0" r="16510" b="12065"/>
              <wp:wrapNone/>
              <wp:docPr id="3" name="Dikdörtge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35940" cy="45085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73E0E127" id="Dikdörtgen 3" o:spid="_x0000_s1026" style="position:absolute;margin-left:-70.35pt;margin-top:6.8pt;width:42.2pt;height:3.5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" fillcolor="black [3200]" strokecolor="black [1600]" strokeweight="1pt"/>
          </w:pict>
        </mc:Fallback>
      </mc:AlternateContent>
    </w: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10AE6575" wp14:editId="0D76FC1E">
          <wp:simplePos x="0" y="0"/>
          <wp:positionH relativeFrom="column">
            <wp:posOffset>-357505</wp:posOffset>
          </wp:positionH>
          <wp:positionV relativeFrom="paragraph">
            <wp:posOffset>-314960</wp:posOffset>
          </wp:positionV>
          <wp:extent cx="926465" cy="926465"/>
          <wp:effectExtent l="0" t="0" r="6985" b="6985"/>
          <wp:wrapNone/>
          <wp:docPr id="2" name="Resim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926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C98C345" w14:textId="77777777" w:rsidR="00C861F6" w:rsidRDefault="00975D5B" w:rsidP="00C861F6">
    <w:pPr>
      <w:pStyle w:val="stBilgi"/>
      <w:jc w:val="right"/>
      <w:rPr>
        <w:rFonts w:ascii="Arial" w:hAnsi="Arial" w:cs="Arial"/>
        <w:sz w:val="12"/>
        <w:szCs w:val="12"/>
      </w:rPr>
    </w:pPr>
    <w:r>
      <w:t xml:space="preserve">                  </w:t>
    </w:r>
    <w:r>
      <w:tab/>
    </w:r>
    <w:r>
      <w:tab/>
    </w:r>
    <w:r w:rsidRPr="00323E61">
      <w:rPr>
        <w:rFonts w:ascii="Arial" w:hAnsi="Arial" w:cs="Arial"/>
        <w:sz w:val="12"/>
        <w:szCs w:val="12"/>
      </w:rPr>
      <w:t xml:space="preserve">  </w:t>
    </w:r>
    <w:r w:rsidR="00C861F6" w:rsidRPr="00C861F6">
      <w:rPr>
        <w:rFonts w:ascii="Arial" w:hAnsi="Arial" w:cs="Arial"/>
        <w:sz w:val="12"/>
        <w:szCs w:val="12"/>
      </w:rPr>
      <w:t xml:space="preserve">Üsküdar </w:t>
    </w:r>
    <w:proofErr w:type="spellStart"/>
    <w:r w:rsidR="00C861F6" w:rsidRPr="00C861F6">
      <w:rPr>
        <w:rFonts w:ascii="Arial" w:hAnsi="Arial" w:cs="Arial"/>
        <w:sz w:val="12"/>
        <w:szCs w:val="12"/>
      </w:rPr>
      <w:t>University</w:t>
    </w:r>
    <w:proofErr w:type="spellEnd"/>
    <w:r w:rsidR="00C861F6" w:rsidRPr="00C861F6">
      <w:rPr>
        <w:rFonts w:ascii="Arial" w:hAnsi="Arial" w:cs="Arial"/>
        <w:sz w:val="12"/>
        <w:szCs w:val="12"/>
      </w:rPr>
      <w:t xml:space="preserve"> </w:t>
    </w:r>
  </w:p>
  <w:p w14:paraId="62B00EF0" w14:textId="6F3AC4B2" w:rsidR="00975D5B" w:rsidRPr="00323E61" w:rsidRDefault="00C861F6" w:rsidP="00C861F6">
    <w:pPr>
      <w:pStyle w:val="stBilgi"/>
      <w:jc w:val="right"/>
      <w:rPr>
        <w:rFonts w:ascii="Arial" w:hAnsi="Arial" w:cs="Arial"/>
        <w:sz w:val="12"/>
        <w:szCs w:val="12"/>
      </w:rPr>
    </w:pPr>
    <w:proofErr w:type="spellStart"/>
    <w:r w:rsidRPr="00C861F6">
      <w:rPr>
        <w:rFonts w:ascii="Arial" w:hAnsi="Arial" w:cs="Arial"/>
        <w:sz w:val="12"/>
        <w:szCs w:val="12"/>
      </w:rPr>
      <w:t>Faculty</w:t>
    </w:r>
    <w:proofErr w:type="spellEnd"/>
    <w:r w:rsidRPr="00C861F6">
      <w:rPr>
        <w:rFonts w:ascii="Arial" w:hAnsi="Arial" w:cs="Arial"/>
        <w:sz w:val="12"/>
        <w:szCs w:val="12"/>
      </w:rPr>
      <w:t xml:space="preserve"> of </w:t>
    </w:r>
    <w:proofErr w:type="spellStart"/>
    <w:r w:rsidRPr="00C861F6">
      <w:rPr>
        <w:rFonts w:ascii="Arial" w:hAnsi="Arial" w:cs="Arial"/>
        <w:sz w:val="12"/>
        <w:szCs w:val="12"/>
      </w:rPr>
      <w:t>Engineering</w:t>
    </w:r>
    <w:proofErr w:type="spellEnd"/>
    <w:r w:rsidRPr="00C861F6">
      <w:rPr>
        <w:rFonts w:ascii="Arial" w:hAnsi="Arial" w:cs="Arial"/>
        <w:sz w:val="12"/>
        <w:szCs w:val="12"/>
      </w:rPr>
      <w:t xml:space="preserve"> </w:t>
    </w:r>
    <w:proofErr w:type="spellStart"/>
    <w:r w:rsidRPr="00C861F6">
      <w:rPr>
        <w:rFonts w:ascii="Arial" w:hAnsi="Arial" w:cs="Arial"/>
        <w:sz w:val="12"/>
        <w:szCs w:val="12"/>
      </w:rPr>
      <w:t>and</w:t>
    </w:r>
    <w:proofErr w:type="spellEnd"/>
    <w:r w:rsidRPr="00C861F6">
      <w:rPr>
        <w:rFonts w:ascii="Arial" w:hAnsi="Arial" w:cs="Arial"/>
        <w:sz w:val="12"/>
        <w:szCs w:val="12"/>
      </w:rPr>
      <w:t xml:space="preserve"> Natural </w:t>
    </w:r>
    <w:proofErr w:type="spellStart"/>
    <w:r w:rsidRPr="00C861F6">
      <w:rPr>
        <w:rFonts w:ascii="Arial" w:hAnsi="Arial" w:cs="Arial"/>
        <w:sz w:val="12"/>
        <w:szCs w:val="12"/>
      </w:rPr>
      <w:t>Sciences</w:t>
    </w:r>
    <w:proofErr w:type="spellEnd"/>
  </w:p>
  <w:p w14:paraId="173A0467" w14:textId="03958AE9" w:rsidR="00975D5B" w:rsidRPr="00323E61" w:rsidRDefault="00975D5B" w:rsidP="00975D5B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ab/>
    </w:r>
    <w:proofErr w:type="spellStart"/>
    <w:r w:rsidRPr="00323E61">
      <w:rPr>
        <w:rFonts w:ascii="Arial" w:hAnsi="Arial" w:cs="Arial"/>
        <w:sz w:val="12"/>
        <w:szCs w:val="12"/>
      </w:rPr>
      <w:t>Altunizade</w:t>
    </w:r>
    <w:proofErr w:type="spellEnd"/>
    <w:r w:rsidRPr="00323E61">
      <w:rPr>
        <w:rFonts w:ascii="Arial" w:hAnsi="Arial" w:cs="Arial"/>
        <w:sz w:val="12"/>
        <w:szCs w:val="12"/>
      </w:rPr>
      <w:t xml:space="preserve"> Mah. Haluk Türksoy </w:t>
    </w:r>
    <w:proofErr w:type="spellStart"/>
    <w:r w:rsidRPr="00323E61">
      <w:rPr>
        <w:rFonts w:ascii="Arial" w:hAnsi="Arial" w:cs="Arial"/>
        <w:sz w:val="12"/>
        <w:szCs w:val="12"/>
      </w:rPr>
      <w:t>Sk</w:t>
    </w:r>
    <w:proofErr w:type="spellEnd"/>
    <w:r w:rsidRPr="00323E61">
      <w:rPr>
        <w:rFonts w:ascii="Arial" w:hAnsi="Arial" w:cs="Arial"/>
        <w:sz w:val="12"/>
        <w:szCs w:val="12"/>
      </w:rPr>
      <w:t>. No:14</w:t>
    </w:r>
  </w:p>
  <w:p w14:paraId="27C79685" w14:textId="77777777" w:rsidR="00975D5B" w:rsidRPr="00323E61" w:rsidRDefault="00975D5B" w:rsidP="00975D5B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 xml:space="preserve">34662 Üsküdar, </w:t>
    </w:r>
    <w:proofErr w:type="spellStart"/>
    <w:r w:rsidRPr="00323E61">
      <w:rPr>
        <w:rFonts w:ascii="Arial" w:hAnsi="Arial" w:cs="Arial"/>
        <w:sz w:val="12"/>
        <w:szCs w:val="12"/>
      </w:rPr>
      <w:t>Istanbul</w:t>
    </w:r>
    <w:proofErr w:type="spellEnd"/>
    <w:r w:rsidRPr="00323E61">
      <w:rPr>
        <w:rFonts w:ascii="Arial" w:hAnsi="Arial" w:cs="Arial"/>
        <w:sz w:val="12"/>
        <w:szCs w:val="12"/>
      </w:rPr>
      <w:t>, TURKEY</w:t>
    </w:r>
  </w:p>
  <w:p w14:paraId="2EE64183" w14:textId="77777777" w:rsidR="00975D5B" w:rsidRPr="00975D5B" w:rsidRDefault="00975D5B" w:rsidP="00975D5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854BCC"/>
    <w:multiLevelType w:val="hybridMultilevel"/>
    <w:tmpl w:val="8FE244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E8743E"/>
    <w:multiLevelType w:val="hybridMultilevel"/>
    <w:tmpl w:val="81FADB04"/>
    <w:lvl w:ilvl="0" w:tplc="5734B68A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jc2MzQ1MDY1tTRV0lEKTi0uzszPAykwrgUAKEYkjSwAAAA="/>
  </w:docVars>
  <w:rsids>
    <w:rsidRoot w:val="00975D5B"/>
    <w:rsid w:val="00001105"/>
    <w:rsid w:val="00007F1E"/>
    <w:rsid w:val="00011B9C"/>
    <w:rsid w:val="00011E86"/>
    <w:rsid w:val="000239E2"/>
    <w:rsid w:val="0003395F"/>
    <w:rsid w:val="00047D50"/>
    <w:rsid w:val="000918D1"/>
    <w:rsid w:val="000D7E46"/>
    <w:rsid w:val="00117391"/>
    <w:rsid w:val="00132D83"/>
    <w:rsid w:val="001577B9"/>
    <w:rsid w:val="00161C7F"/>
    <w:rsid w:val="001768CA"/>
    <w:rsid w:val="001A1DA8"/>
    <w:rsid w:val="001B289F"/>
    <w:rsid w:val="001C0BD4"/>
    <w:rsid w:val="001D17FA"/>
    <w:rsid w:val="001D4C90"/>
    <w:rsid w:val="001D74A5"/>
    <w:rsid w:val="00214D33"/>
    <w:rsid w:val="002176B7"/>
    <w:rsid w:val="002367DF"/>
    <w:rsid w:val="00236F94"/>
    <w:rsid w:val="002447E6"/>
    <w:rsid w:val="00244D2C"/>
    <w:rsid w:val="002538A6"/>
    <w:rsid w:val="00256ECD"/>
    <w:rsid w:val="0026644A"/>
    <w:rsid w:val="0027693C"/>
    <w:rsid w:val="0027795C"/>
    <w:rsid w:val="00287C54"/>
    <w:rsid w:val="0029302A"/>
    <w:rsid w:val="002A6090"/>
    <w:rsid w:val="002C5B88"/>
    <w:rsid w:val="003004B0"/>
    <w:rsid w:val="00304C23"/>
    <w:rsid w:val="003203A8"/>
    <w:rsid w:val="003676E9"/>
    <w:rsid w:val="00374074"/>
    <w:rsid w:val="003756C5"/>
    <w:rsid w:val="00395672"/>
    <w:rsid w:val="003A42DE"/>
    <w:rsid w:val="003A783D"/>
    <w:rsid w:val="003B7ADD"/>
    <w:rsid w:val="003C27EF"/>
    <w:rsid w:val="003D31DF"/>
    <w:rsid w:val="003F1E45"/>
    <w:rsid w:val="0041537A"/>
    <w:rsid w:val="00422EA6"/>
    <w:rsid w:val="004269AE"/>
    <w:rsid w:val="00427DBE"/>
    <w:rsid w:val="0043659B"/>
    <w:rsid w:val="00475B57"/>
    <w:rsid w:val="00483139"/>
    <w:rsid w:val="00494013"/>
    <w:rsid w:val="004D3881"/>
    <w:rsid w:val="004D668A"/>
    <w:rsid w:val="004F43CE"/>
    <w:rsid w:val="00516693"/>
    <w:rsid w:val="0053261B"/>
    <w:rsid w:val="0053443F"/>
    <w:rsid w:val="005563B9"/>
    <w:rsid w:val="005740E2"/>
    <w:rsid w:val="005B0FBB"/>
    <w:rsid w:val="005C1C81"/>
    <w:rsid w:val="005C6837"/>
    <w:rsid w:val="005E1DA0"/>
    <w:rsid w:val="00637C19"/>
    <w:rsid w:val="00644968"/>
    <w:rsid w:val="00644E96"/>
    <w:rsid w:val="00652C30"/>
    <w:rsid w:val="006B7E33"/>
    <w:rsid w:val="006F14B0"/>
    <w:rsid w:val="006F64FE"/>
    <w:rsid w:val="007004F1"/>
    <w:rsid w:val="007303F5"/>
    <w:rsid w:val="007310D4"/>
    <w:rsid w:val="00736123"/>
    <w:rsid w:val="00744C5C"/>
    <w:rsid w:val="00745DBA"/>
    <w:rsid w:val="00754B08"/>
    <w:rsid w:val="00766A00"/>
    <w:rsid w:val="00777011"/>
    <w:rsid w:val="00795950"/>
    <w:rsid w:val="007B2830"/>
    <w:rsid w:val="007B6B35"/>
    <w:rsid w:val="007D2643"/>
    <w:rsid w:val="007E4DE8"/>
    <w:rsid w:val="0081790B"/>
    <w:rsid w:val="00824764"/>
    <w:rsid w:val="00833C85"/>
    <w:rsid w:val="00852B39"/>
    <w:rsid w:val="00865935"/>
    <w:rsid w:val="00875BF8"/>
    <w:rsid w:val="00884FBE"/>
    <w:rsid w:val="008946F0"/>
    <w:rsid w:val="00896789"/>
    <w:rsid w:val="008A3EF5"/>
    <w:rsid w:val="008A4FDA"/>
    <w:rsid w:val="008A7374"/>
    <w:rsid w:val="008E2E27"/>
    <w:rsid w:val="008F5563"/>
    <w:rsid w:val="008F6207"/>
    <w:rsid w:val="009007EC"/>
    <w:rsid w:val="00904C16"/>
    <w:rsid w:val="00922D62"/>
    <w:rsid w:val="00935C46"/>
    <w:rsid w:val="00962F35"/>
    <w:rsid w:val="009644A5"/>
    <w:rsid w:val="00975D5B"/>
    <w:rsid w:val="009806A1"/>
    <w:rsid w:val="009A59E9"/>
    <w:rsid w:val="009A754A"/>
    <w:rsid w:val="009B0934"/>
    <w:rsid w:val="009C13BB"/>
    <w:rsid w:val="009D3035"/>
    <w:rsid w:val="009E550E"/>
    <w:rsid w:val="00A0635B"/>
    <w:rsid w:val="00A10C3E"/>
    <w:rsid w:val="00A1509C"/>
    <w:rsid w:val="00A15ADF"/>
    <w:rsid w:val="00A360C0"/>
    <w:rsid w:val="00A40781"/>
    <w:rsid w:val="00A52B02"/>
    <w:rsid w:val="00A57554"/>
    <w:rsid w:val="00A70592"/>
    <w:rsid w:val="00A8379B"/>
    <w:rsid w:val="00AA3DC8"/>
    <w:rsid w:val="00AC7808"/>
    <w:rsid w:val="00AE3096"/>
    <w:rsid w:val="00B31DD3"/>
    <w:rsid w:val="00B40112"/>
    <w:rsid w:val="00B414F6"/>
    <w:rsid w:val="00B538FE"/>
    <w:rsid w:val="00B53CFC"/>
    <w:rsid w:val="00B659D3"/>
    <w:rsid w:val="00B76E15"/>
    <w:rsid w:val="00B82A69"/>
    <w:rsid w:val="00B8338A"/>
    <w:rsid w:val="00B91E43"/>
    <w:rsid w:val="00BA509B"/>
    <w:rsid w:val="00BB222F"/>
    <w:rsid w:val="00BB25CF"/>
    <w:rsid w:val="00BB309A"/>
    <w:rsid w:val="00BC7473"/>
    <w:rsid w:val="00BD2842"/>
    <w:rsid w:val="00BE084C"/>
    <w:rsid w:val="00BE7799"/>
    <w:rsid w:val="00BF0BFA"/>
    <w:rsid w:val="00C05E4B"/>
    <w:rsid w:val="00C26F04"/>
    <w:rsid w:val="00C41D30"/>
    <w:rsid w:val="00C51164"/>
    <w:rsid w:val="00C861F6"/>
    <w:rsid w:val="00C86387"/>
    <w:rsid w:val="00CD7FF2"/>
    <w:rsid w:val="00CF3BBA"/>
    <w:rsid w:val="00D27126"/>
    <w:rsid w:val="00D31F02"/>
    <w:rsid w:val="00D4020F"/>
    <w:rsid w:val="00D80BB8"/>
    <w:rsid w:val="00D960FF"/>
    <w:rsid w:val="00DF1AAE"/>
    <w:rsid w:val="00E07068"/>
    <w:rsid w:val="00E45C03"/>
    <w:rsid w:val="00E475D0"/>
    <w:rsid w:val="00E50ED3"/>
    <w:rsid w:val="00E534F1"/>
    <w:rsid w:val="00E53D35"/>
    <w:rsid w:val="00E54BE1"/>
    <w:rsid w:val="00E71BE6"/>
    <w:rsid w:val="00E8601B"/>
    <w:rsid w:val="00E860CB"/>
    <w:rsid w:val="00E91F18"/>
    <w:rsid w:val="00E96F26"/>
    <w:rsid w:val="00EC1541"/>
    <w:rsid w:val="00EC2377"/>
    <w:rsid w:val="00EC74CB"/>
    <w:rsid w:val="00ED36F9"/>
    <w:rsid w:val="00EF6198"/>
    <w:rsid w:val="00F40036"/>
    <w:rsid w:val="00F46319"/>
    <w:rsid w:val="00F505E4"/>
    <w:rsid w:val="00F75449"/>
    <w:rsid w:val="00F959E5"/>
    <w:rsid w:val="00FA05AF"/>
    <w:rsid w:val="00FE2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FE7ADC"/>
  <w15:docId w15:val="{284D0729-5DB4-42B1-BD04-3C4A28A60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75D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75D5B"/>
  </w:style>
  <w:style w:type="paragraph" w:styleId="AltBilgi">
    <w:name w:val="footer"/>
    <w:basedOn w:val="Normal"/>
    <w:link w:val="AltBilgiChar"/>
    <w:uiPriority w:val="99"/>
    <w:unhideWhenUsed/>
    <w:rsid w:val="00975D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75D5B"/>
  </w:style>
  <w:style w:type="paragraph" w:styleId="ListeParagraf">
    <w:name w:val="List Paragraph"/>
    <w:basedOn w:val="Normal"/>
    <w:uiPriority w:val="34"/>
    <w:qFormat/>
    <w:rsid w:val="00975D5B"/>
    <w:pPr>
      <w:ind w:left="720"/>
      <w:contextualSpacing/>
    </w:pPr>
  </w:style>
  <w:style w:type="table" w:styleId="TabloKlavuzu">
    <w:name w:val="Table Grid"/>
    <w:basedOn w:val="NormalTablo"/>
    <w:uiPriority w:val="59"/>
    <w:rsid w:val="00975D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31">
    <w:name w:val="Düz Tablo 31"/>
    <w:basedOn w:val="NormalTablo"/>
    <w:uiPriority w:val="43"/>
    <w:rsid w:val="00975D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6F14B0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CE3C2-2942-4884-97A8-F2220571F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a</dc:creator>
  <cp:lastModifiedBy>Muhammed Berkcan Arslan</cp:lastModifiedBy>
  <cp:revision>5</cp:revision>
  <dcterms:created xsi:type="dcterms:W3CDTF">2021-05-28T13:04:00Z</dcterms:created>
  <dcterms:modified xsi:type="dcterms:W3CDTF">2021-05-31T08:16:00Z</dcterms:modified>
</cp:coreProperties>
</file>